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735019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2018/19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tc>
          <w:tcPr>
            <w:tcW w:w="2914" w:type="dxa"/>
          </w:tcPr>
          <w:p w:rsidR="00117E11" w:rsidRPr="00171777" w:rsidRDefault="00171777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Rozbalovací4"/>
                  <w:enabled/>
                  <w:calcOnExit w:val="0"/>
                  <w:ddList>
                    <w:listEntry w:val="prezenční"/>
                    <w:listEntry w:val="kombinovaná"/>
                    <w:listEntry w:val="   "/>
                  </w:ddList>
                </w:ffData>
              </w:fldChar>
            </w:r>
            <w:bookmarkStart w:id="0" w:name="Rozbalovací4"/>
            <w:r w:rsidRPr="00171777"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 w:rsidR="00576CCC">
              <w:rPr>
                <w:rFonts w:asciiTheme="minorHAnsi" w:hAnsiTheme="minorHAnsi" w:cstheme="minorHAnsi"/>
                <w:szCs w:val="20"/>
              </w:rPr>
            </w:r>
            <w:r w:rsidR="00576CCC">
              <w:rPr>
                <w:rFonts w:asciiTheme="minorHAnsi" w:hAnsiTheme="minorHAnsi" w:cstheme="minorHAnsi"/>
                <w:szCs w:val="20"/>
              </w:rPr>
              <w:fldChar w:fldCharType="separate"/>
            </w:r>
            <w:r w:rsidRPr="00171777"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0"/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1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AE0934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utomatické řízení a informatika</w:t>
            </w:r>
          </w:p>
        </w:tc>
      </w:tr>
      <w:tr w:rsidR="00266A99" w:rsidRPr="00171777" w:rsidTr="007074F1">
        <w:tc>
          <w:tcPr>
            <w:tcW w:w="3168" w:type="dxa"/>
            <w:vAlign w:val="center"/>
          </w:tcPr>
          <w:p w:rsidR="00266A99" w:rsidRPr="00171777" w:rsidRDefault="00266A99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Volitelný předmět SZZ</w:t>
            </w:r>
            <w:r w:rsidR="002D7D8C" w:rsidRPr="00171777">
              <w:rPr>
                <w:rFonts w:asciiTheme="minorHAnsi" w:hAnsiTheme="minorHAnsi" w:cstheme="minorHAnsi"/>
              </w:rPr>
              <w:t>*</w:t>
            </w:r>
          </w:p>
        </w:tc>
        <w:bookmarkStart w:id="2" w:name="_GoBack"/>
        <w:tc>
          <w:tcPr>
            <w:tcW w:w="5940" w:type="dxa"/>
          </w:tcPr>
          <w:p w:rsidR="00171777" w:rsidRPr="00171777" w:rsidRDefault="00171777" w:rsidP="006A6A70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="00576CCC">
              <w:rPr>
                <w:rFonts w:asciiTheme="minorHAnsi" w:hAnsiTheme="minorHAnsi" w:cstheme="minorHAnsi"/>
              </w:rPr>
            </w:r>
            <w:r w:rsidR="00576CCC"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3"/>
            <w:bookmarkEnd w:id="2"/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C06BD9">
              <w:rPr>
                <w:rFonts w:asciiTheme="minorHAnsi" w:hAnsiTheme="minorHAnsi" w:cstheme="minorHAnsi"/>
              </w:rPr>
              <w:t>Moderní metody řízení</w:t>
            </w:r>
          </w:p>
          <w:p w:rsidR="00266A99" w:rsidRDefault="00171777" w:rsidP="006A6A70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Zaškrtávací3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="00576CCC">
              <w:rPr>
                <w:rFonts w:asciiTheme="minorHAnsi" w:hAnsiTheme="minorHAnsi" w:cstheme="minorHAnsi"/>
              </w:rPr>
            </w:r>
            <w:r w:rsidR="00576CCC"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4"/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C06BD9">
              <w:rPr>
                <w:rFonts w:asciiTheme="minorHAnsi" w:hAnsiTheme="minorHAnsi" w:cstheme="minorHAnsi"/>
              </w:rPr>
              <w:t>Informatika</w:t>
            </w:r>
          </w:p>
          <w:p w:rsidR="00C06BD9" w:rsidRPr="00C06BD9" w:rsidRDefault="00C06BD9" w:rsidP="00C06BD9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>
              <w:rPr>
                <w:rFonts w:asciiTheme="minorHAnsi" w:hAnsiTheme="minorHAnsi" w:cstheme="minorHAnsi"/>
              </w:rPr>
            </w:r>
            <w:r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r w:rsidRPr="00171777">
              <w:rPr>
                <w:rFonts w:asciiTheme="minorHAnsi" w:hAnsiTheme="minorHAnsi" w:cstheme="minorHAnsi"/>
              </w:rPr>
              <w:t xml:space="preserve"> - </w:t>
            </w:r>
            <w:r>
              <w:rPr>
                <w:rFonts w:asciiTheme="minorHAnsi" w:hAnsiTheme="minorHAnsi" w:cstheme="minorHAnsi"/>
              </w:rPr>
              <w:t>Počítače v řízení technologických procesů</w:t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576CCC">
        <w:rPr>
          <w:rFonts w:asciiTheme="minorHAnsi" w:hAnsiTheme="minorHAnsi" w:cstheme="minorHAnsi"/>
          <w:sz w:val="20"/>
          <w:szCs w:val="20"/>
        </w:rPr>
      </w:r>
      <w:r w:rsidR="00576CCC">
        <w:rPr>
          <w:rFonts w:asciiTheme="minorHAnsi" w:hAnsiTheme="minorHAnsi" w:cstheme="minorHAnsi"/>
          <w:sz w:val="20"/>
          <w:szCs w:val="20"/>
        </w:rPr>
        <w:fldChar w:fldCharType="separate"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576CCC">
        <w:rPr>
          <w:rFonts w:asciiTheme="minorHAnsi" w:hAnsiTheme="minorHAnsi" w:cstheme="minorHAnsi"/>
          <w:sz w:val="20"/>
          <w:szCs w:val="20"/>
        </w:rPr>
      </w:r>
      <w:r w:rsidR="00576CCC"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B37CD6" w:rsidRDefault="00B37CD6" w:rsidP="00AD2BC0">
      <w:pPr>
        <w:rPr>
          <w:rFonts w:asciiTheme="minorHAnsi" w:hAnsiTheme="minorHAnsi" w:cstheme="minorHAnsi"/>
        </w:rPr>
      </w:pPr>
    </w:p>
    <w:p w:rsidR="00B37CD6" w:rsidRPr="00171777" w:rsidRDefault="00B37CD6" w:rsidP="00AD2BC0">
      <w:pPr>
        <w:rPr>
          <w:rFonts w:asciiTheme="minorHAnsi" w:hAnsiTheme="minorHAnsi" w:cstheme="minorHAnsi"/>
        </w:rPr>
      </w:pPr>
    </w:p>
    <w:p w:rsidR="00583EA7" w:rsidRPr="00171777" w:rsidRDefault="00E8676F" w:rsidP="00AD2BC0">
      <w:pPr>
        <w:rPr>
          <w:rFonts w:asciiTheme="minorHAnsi" w:hAnsiTheme="minorHAnsi" w:cstheme="minorHAnsi"/>
          <w:sz w:val="20"/>
        </w:rPr>
      </w:pPr>
      <w:r w:rsidRPr="00171777">
        <w:rPr>
          <w:rFonts w:asciiTheme="minorHAnsi" w:hAnsiTheme="minorHAnsi" w:cstheme="minorHAnsi"/>
          <w:sz w:val="20"/>
        </w:rPr>
        <w:t xml:space="preserve">* </w:t>
      </w:r>
      <w:r w:rsidR="00B37CD6">
        <w:rPr>
          <w:rFonts w:asciiTheme="minorHAnsi" w:hAnsiTheme="minorHAnsi" w:cstheme="minorHAnsi"/>
          <w:sz w:val="20"/>
        </w:rPr>
        <w:t>vyberte pouze jeden z volitelných předmětů</w:t>
      </w:r>
    </w:p>
    <w:p w:rsidR="00E8676F" w:rsidRPr="00171777" w:rsidRDefault="00E8676F" w:rsidP="00AD2BC0">
      <w:pPr>
        <w:rPr>
          <w:rFonts w:asciiTheme="minorHAnsi" w:hAnsiTheme="minorHAnsi" w:cstheme="minorHAnsi"/>
          <w:sz w:val="20"/>
        </w:rPr>
      </w:pPr>
    </w:p>
    <w:sectPr w:rsidR="00E8676F" w:rsidRPr="00171777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6CCC" w:rsidRDefault="00576CCC" w:rsidP="007C4B77">
      <w:r>
        <w:separator/>
      </w:r>
    </w:p>
  </w:endnote>
  <w:endnote w:type="continuationSeparator" w:id="0">
    <w:p w:rsidR="00576CCC" w:rsidRDefault="00576CCC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6CCC" w:rsidRDefault="00576CCC" w:rsidP="007C4B77">
      <w:r>
        <w:separator/>
      </w:r>
    </w:p>
  </w:footnote>
  <w:footnote w:type="continuationSeparator" w:id="0">
    <w:p w:rsidR="00576CCC" w:rsidRDefault="00576CCC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rgUAeWuY5iwAAAA="/>
  </w:docVars>
  <w:rsids>
    <w:rsidRoot w:val="00117E11"/>
    <w:rsid w:val="00043DB6"/>
    <w:rsid w:val="00052420"/>
    <w:rsid w:val="000C769D"/>
    <w:rsid w:val="000D15A2"/>
    <w:rsid w:val="00117E11"/>
    <w:rsid w:val="00171777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90C48"/>
    <w:rsid w:val="003E4823"/>
    <w:rsid w:val="00455CA0"/>
    <w:rsid w:val="004E165F"/>
    <w:rsid w:val="004E6703"/>
    <w:rsid w:val="004F7958"/>
    <w:rsid w:val="00576CCC"/>
    <w:rsid w:val="00583EA7"/>
    <w:rsid w:val="005858F4"/>
    <w:rsid w:val="005E2E4A"/>
    <w:rsid w:val="0061490A"/>
    <w:rsid w:val="006A6A70"/>
    <w:rsid w:val="007074F1"/>
    <w:rsid w:val="00735019"/>
    <w:rsid w:val="007C4B77"/>
    <w:rsid w:val="007F57D2"/>
    <w:rsid w:val="00872C2A"/>
    <w:rsid w:val="00937F45"/>
    <w:rsid w:val="00940221"/>
    <w:rsid w:val="00A75034"/>
    <w:rsid w:val="00A8015B"/>
    <w:rsid w:val="00AD2BC0"/>
    <w:rsid w:val="00AE0934"/>
    <w:rsid w:val="00B37CD6"/>
    <w:rsid w:val="00B74A77"/>
    <w:rsid w:val="00BA2533"/>
    <w:rsid w:val="00BA6CBF"/>
    <w:rsid w:val="00C06BD9"/>
    <w:rsid w:val="00C2610F"/>
    <w:rsid w:val="00C36444"/>
    <w:rsid w:val="00C60F54"/>
    <w:rsid w:val="00C66171"/>
    <w:rsid w:val="00D61EAB"/>
    <w:rsid w:val="00D92832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4C7164"/>
  <w15:docId w15:val="{7E5AD5BF-B309-4825-9C89-BC9AC775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3C63EF-E743-4502-82EA-8DA78D0DF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3</cp:revision>
  <dcterms:created xsi:type="dcterms:W3CDTF">2019-03-04T11:15:00Z</dcterms:created>
  <dcterms:modified xsi:type="dcterms:W3CDTF">2019-03-04T11:16:00Z</dcterms:modified>
</cp:coreProperties>
</file>